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58E9C6" w14:textId="1AEE2030" w:rsidR="006E6D34" w:rsidRDefault="006E6D34" w:rsidP="006E6D34">
      <w:pPr>
        <w:jc w:val="center"/>
        <w:rPr>
          <w:rFonts w:ascii="Meiryo UI" w:eastAsia="Meiryo UI" w:hAnsi="Meiryo UI" w:cs="メイリオ"/>
          <w:b/>
          <w:bCs/>
          <w:sz w:val="32"/>
          <w:szCs w:val="32"/>
          <w:u w:val="single"/>
        </w:rPr>
      </w:pPr>
      <w:bookmarkStart w:id="0" w:name="_GoBack"/>
      <w:bookmarkEnd w:id="0"/>
    </w:p>
    <w:p w14:paraId="140D3A95" w14:textId="568C1F5D" w:rsidR="00D3136A" w:rsidRPr="003D57F7" w:rsidRDefault="00A03429" w:rsidP="006E6D34">
      <w:pPr>
        <w:jc w:val="center"/>
        <w:rPr>
          <w:rFonts w:ascii="Meiryo UI" w:eastAsia="Meiryo UI" w:hAnsi="Meiryo UI"/>
          <w:b/>
          <w:bCs/>
          <w:sz w:val="28"/>
          <w:u w:val="single"/>
        </w:rPr>
      </w:pPr>
      <w:r w:rsidRPr="003D57F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第</w:t>
      </w:r>
      <w:r w:rsidR="00FE3F09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8</w:t>
      </w:r>
      <w:r w:rsidRPr="003D57F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回　</w:t>
      </w:r>
      <w:r w:rsidR="006E6D34" w:rsidRPr="003D57F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ショートハンドチャレンジ</w:t>
      </w:r>
      <w:r w:rsidR="006643D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・</w:t>
      </w:r>
      <w:r w:rsidR="006E6D34" w:rsidRPr="003D57F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1</w:t>
      </w:r>
      <w:r w:rsidR="006643D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・</w:t>
      </w:r>
      <w:r w:rsidR="006E6D34" w:rsidRPr="003D57F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2</w:t>
      </w:r>
      <w:r w:rsidR="006643D3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・</w:t>
      </w:r>
      <w:r w:rsidR="006E6D34" w:rsidRPr="003D57F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>3</w:t>
      </w:r>
      <w:r w:rsidRPr="003D57F7">
        <w:rPr>
          <w:rFonts w:ascii="Meiryo UI" w:eastAsia="Meiryo UI" w:hAnsi="Meiryo UI" w:cs="メイリオ" w:hint="eastAsia"/>
          <w:b/>
          <w:bCs/>
          <w:sz w:val="32"/>
          <w:szCs w:val="32"/>
          <w:u w:val="single"/>
        </w:rPr>
        <w:t xml:space="preserve">レース </w:t>
      </w:r>
      <w:r w:rsidR="00163F31" w:rsidRPr="003D57F7">
        <w:rPr>
          <w:rFonts w:ascii="Meiryo UI" w:eastAsia="Meiryo UI" w:hAnsi="Meiryo UI" w:hint="eastAsia"/>
          <w:b/>
          <w:bCs/>
          <w:sz w:val="28"/>
          <w:u w:val="single"/>
        </w:rPr>
        <w:t>会員証コピー</w:t>
      </w:r>
    </w:p>
    <w:p w14:paraId="5A8D1DF3" w14:textId="77777777" w:rsidR="006E6D34" w:rsidRPr="003D57F7" w:rsidRDefault="006E6D34" w:rsidP="006E6D34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/>
          <w:bCs/>
          <w:sz w:val="24"/>
        </w:rPr>
      </w:pPr>
    </w:p>
    <w:p w14:paraId="72C2D97A" w14:textId="77777777" w:rsidR="006E6D34" w:rsidRPr="003D57F7" w:rsidRDefault="006E6D34" w:rsidP="006E6D34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/>
          <w:bCs/>
          <w:sz w:val="24"/>
        </w:rPr>
      </w:pPr>
    </w:p>
    <w:p w14:paraId="381E143B" w14:textId="0DAB54B4" w:rsidR="00D3136A" w:rsidRPr="003D57F7" w:rsidRDefault="00A03429" w:rsidP="006E6D34">
      <w:pPr>
        <w:adjustRightInd w:val="0"/>
        <w:snapToGrid w:val="0"/>
        <w:spacing w:line="240" w:lineRule="atLeast"/>
        <w:jc w:val="left"/>
        <w:rPr>
          <w:rFonts w:ascii="Meiryo UI" w:eastAsia="Meiryo UI" w:hAnsi="Meiryo UI"/>
          <w:b/>
          <w:bCs/>
          <w:sz w:val="24"/>
        </w:rPr>
      </w:pPr>
      <w:r w:rsidRPr="003D57F7">
        <w:rPr>
          <w:rFonts w:ascii="Meiryo UI" w:eastAsia="Meiryo UI" w:hAnsi="Meiryo UI" w:hint="eastAsia"/>
          <w:b/>
          <w:bCs/>
          <w:sz w:val="24"/>
        </w:rPr>
        <w:t>第</w:t>
      </w:r>
      <w:r w:rsidR="00FE3F09">
        <w:rPr>
          <w:rFonts w:ascii="Meiryo UI" w:eastAsia="Meiryo UI" w:hAnsi="Meiryo UI" w:hint="eastAsia"/>
          <w:b/>
          <w:bCs/>
          <w:sz w:val="24"/>
        </w:rPr>
        <w:t>８</w:t>
      </w:r>
      <w:r w:rsidR="006E6D34" w:rsidRPr="003D57F7">
        <w:rPr>
          <w:rFonts w:ascii="Meiryo UI" w:eastAsia="Meiryo UI" w:hAnsi="Meiryo UI" w:hint="eastAsia"/>
          <w:b/>
          <w:bCs/>
          <w:sz w:val="24"/>
        </w:rPr>
        <w:t>回　ショートハンドチャレンジ</w:t>
      </w:r>
      <w:r w:rsidR="006643D3">
        <w:rPr>
          <w:rFonts w:ascii="Meiryo UI" w:eastAsia="Meiryo UI" w:hAnsi="Meiryo UI" w:hint="eastAsia"/>
          <w:b/>
          <w:bCs/>
          <w:sz w:val="24"/>
        </w:rPr>
        <w:t>・</w:t>
      </w:r>
      <w:r w:rsidR="006E6D34" w:rsidRPr="003D57F7">
        <w:rPr>
          <w:rFonts w:ascii="Meiryo UI" w:eastAsia="Meiryo UI" w:hAnsi="Meiryo UI" w:hint="eastAsia"/>
          <w:b/>
          <w:bCs/>
          <w:sz w:val="24"/>
        </w:rPr>
        <w:t>1</w:t>
      </w:r>
      <w:r w:rsidR="006643D3">
        <w:rPr>
          <w:rFonts w:ascii="Meiryo UI" w:eastAsia="Meiryo UI" w:hAnsi="Meiryo UI" w:hint="eastAsia"/>
          <w:b/>
          <w:bCs/>
          <w:sz w:val="24"/>
        </w:rPr>
        <w:t>・</w:t>
      </w:r>
      <w:r w:rsidR="006E6D34" w:rsidRPr="003D57F7">
        <w:rPr>
          <w:rFonts w:ascii="Meiryo UI" w:eastAsia="Meiryo UI" w:hAnsi="Meiryo UI" w:hint="eastAsia"/>
          <w:b/>
          <w:bCs/>
          <w:sz w:val="24"/>
        </w:rPr>
        <w:t>2</w:t>
      </w:r>
      <w:r w:rsidR="006643D3">
        <w:rPr>
          <w:rFonts w:ascii="Meiryo UI" w:eastAsia="Meiryo UI" w:hAnsi="Meiryo UI" w:hint="eastAsia"/>
          <w:b/>
          <w:bCs/>
          <w:sz w:val="24"/>
        </w:rPr>
        <w:t>・</w:t>
      </w:r>
      <w:r w:rsidR="006E6D34" w:rsidRPr="003D57F7">
        <w:rPr>
          <w:rFonts w:ascii="Meiryo UI" w:eastAsia="Meiryo UI" w:hAnsi="Meiryo UI" w:hint="eastAsia"/>
          <w:b/>
          <w:bCs/>
          <w:sz w:val="24"/>
        </w:rPr>
        <w:t>3</w:t>
      </w:r>
      <w:r w:rsidRPr="003D57F7">
        <w:rPr>
          <w:rFonts w:ascii="Meiryo UI" w:eastAsia="Meiryo UI" w:hAnsi="Meiryo UI" w:hint="eastAsia"/>
          <w:b/>
          <w:bCs/>
          <w:sz w:val="24"/>
        </w:rPr>
        <w:t>レース</w:t>
      </w:r>
      <w:r w:rsidR="00163F31" w:rsidRPr="003D57F7">
        <w:rPr>
          <w:rFonts w:ascii="Meiryo UI" w:eastAsia="Meiryo UI" w:hAnsi="Meiryo UI" w:hint="eastAsia"/>
          <w:b/>
          <w:bCs/>
          <w:sz w:val="24"/>
        </w:rPr>
        <w:t>実行委員会</w:t>
      </w:r>
      <w:r w:rsidR="00EA631D" w:rsidRPr="003D57F7">
        <w:rPr>
          <w:rFonts w:ascii="Meiryo UI" w:eastAsia="Meiryo UI" w:hAnsi="Meiryo UI"/>
          <w:b/>
          <w:bCs/>
          <w:sz w:val="24"/>
        </w:rPr>
        <w:t xml:space="preserve"> </w:t>
      </w:r>
      <w:r w:rsidR="00163F31" w:rsidRPr="003D57F7">
        <w:rPr>
          <w:rFonts w:ascii="Meiryo UI" w:eastAsia="Meiryo UI" w:hAnsi="Meiryo UI" w:hint="eastAsia"/>
          <w:b/>
          <w:bCs/>
          <w:sz w:val="24"/>
        </w:rPr>
        <w:t>御中</w:t>
      </w:r>
    </w:p>
    <w:p w14:paraId="74FAFF76" w14:textId="77777777" w:rsidR="006E6D34" w:rsidRDefault="006E6D34" w:rsidP="00E30408">
      <w:pPr>
        <w:adjustRightInd w:val="0"/>
        <w:snapToGrid w:val="0"/>
        <w:spacing w:line="240" w:lineRule="atLeast"/>
        <w:ind w:left="5040" w:hanging="220"/>
        <w:rPr>
          <w:rFonts w:ascii="Meiryo UI" w:eastAsia="Meiryo UI" w:hAnsi="Meiryo UI"/>
        </w:rPr>
      </w:pPr>
    </w:p>
    <w:p w14:paraId="5C273E83" w14:textId="77777777" w:rsidR="006E6D34" w:rsidRDefault="006E6D34" w:rsidP="00E30408">
      <w:pPr>
        <w:adjustRightInd w:val="0"/>
        <w:snapToGrid w:val="0"/>
        <w:spacing w:line="240" w:lineRule="atLeast"/>
        <w:ind w:left="5040" w:hanging="220"/>
        <w:rPr>
          <w:rFonts w:ascii="Meiryo UI" w:eastAsia="Meiryo UI" w:hAnsi="Meiryo UI"/>
        </w:rPr>
      </w:pPr>
    </w:p>
    <w:p w14:paraId="6405BDCC" w14:textId="4B4F2941" w:rsidR="00E30408" w:rsidRPr="00E30408" w:rsidRDefault="00163F31" w:rsidP="002C76F5">
      <w:pPr>
        <w:adjustRightInd w:val="0"/>
        <w:snapToGrid w:val="0"/>
        <w:spacing w:line="240" w:lineRule="atLeast"/>
        <w:ind w:left="5040" w:hanging="4047"/>
        <w:rPr>
          <w:rFonts w:ascii="Meiryo UI" w:eastAsia="Meiryo UI" w:hAnsi="Meiryo UI"/>
          <w:u w:val="single"/>
        </w:rPr>
      </w:pPr>
      <w:r w:rsidRPr="00140FFC">
        <w:rPr>
          <w:rFonts w:ascii="Meiryo UI" w:eastAsia="Meiryo UI" w:hAnsi="Meiryo UI" w:hint="eastAsia"/>
        </w:rPr>
        <w:t>艇名：</w:t>
      </w:r>
      <w:r w:rsidRPr="00140FFC">
        <w:rPr>
          <w:rFonts w:ascii="Meiryo UI" w:eastAsia="Meiryo UI" w:hAnsi="Meiryo UI" w:hint="eastAsia"/>
          <w:u w:val="single"/>
        </w:rPr>
        <w:t xml:space="preserve">                     </w:t>
      </w:r>
      <w:r w:rsidR="00E30408">
        <w:rPr>
          <w:rFonts w:ascii="Meiryo UI" w:eastAsia="Meiryo UI" w:hAnsi="Meiryo UI" w:hint="eastAsia"/>
          <w:u w:val="single"/>
        </w:rPr>
        <w:t xml:space="preserve"> </w:t>
      </w:r>
      <w:r w:rsidR="00E30408">
        <w:rPr>
          <w:rFonts w:ascii="Meiryo UI" w:eastAsia="Meiryo UI" w:hAnsi="Meiryo UI"/>
          <w:u w:val="single"/>
        </w:rPr>
        <w:t xml:space="preserve">          </w:t>
      </w:r>
      <w:r w:rsidRPr="00140FFC">
        <w:rPr>
          <w:rFonts w:ascii="Meiryo UI" w:eastAsia="Meiryo UI" w:hAnsi="Meiryo UI" w:hint="eastAsia"/>
          <w:u w:val="single"/>
        </w:rPr>
        <w:t xml:space="preserve">        </w:t>
      </w:r>
    </w:p>
    <w:p w14:paraId="5FF51149" w14:textId="36B7BE9C" w:rsidR="006E6D34" w:rsidRDefault="0048075C" w:rsidP="002C76F5">
      <w:pPr>
        <w:adjustRightInd w:val="0"/>
        <w:snapToGrid w:val="0"/>
        <w:spacing w:line="240" w:lineRule="atLeast"/>
        <w:ind w:leftChars="473" w:left="5880" w:hangingChars="2327" w:hanging="4887"/>
        <w:rPr>
          <w:rFonts w:ascii="Meiryo UI" w:eastAsia="Meiryo UI" w:hAnsi="Meiryo UI"/>
        </w:rPr>
      </w:pPr>
      <w:r w:rsidRPr="00140FFC">
        <w:rPr>
          <w:rFonts w:ascii="Meiryo UI" w:eastAsia="Meiryo UI" w:hAnsi="Meiryo UI" w:hint="eastAsia"/>
        </w:rPr>
        <w:t>送付年月日：</w:t>
      </w:r>
      <w:r w:rsidR="003D57F7">
        <w:rPr>
          <w:rFonts w:ascii="Meiryo UI" w:eastAsia="Meiryo UI" w:hAnsi="Meiryo UI" w:hint="eastAsia"/>
        </w:rPr>
        <w:t>202</w:t>
      </w:r>
      <w:r w:rsidR="00FE3F09">
        <w:rPr>
          <w:rFonts w:ascii="Meiryo UI" w:eastAsia="Meiryo UI" w:hAnsi="Meiryo UI" w:hint="eastAsia"/>
        </w:rPr>
        <w:t>3</w:t>
      </w:r>
      <w:r w:rsidR="00163F31" w:rsidRPr="00140FFC">
        <w:rPr>
          <w:rFonts w:ascii="Meiryo UI" w:eastAsia="Meiryo UI" w:hAnsi="Meiryo UI" w:hint="eastAsia"/>
        </w:rPr>
        <w:t>年　　　月　　　日</w:t>
      </w:r>
    </w:p>
    <w:p w14:paraId="57A4F4CF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5439FD4" w14:textId="3D522420" w:rsidR="006E6D34" w:rsidRDefault="00D0794D" w:rsidP="00D0794D">
      <w:pPr>
        <w:adjustRightInd w:val="0"/>
        <w:snapToGrid w:val="0"/>
        <w:spacing w:line="240" w:lineRule="atLeast"/>
        <w:ind w:rightChars="404" w:right="848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 w:hint="eastAsia"/>
          <w:sz w:val="22"/>
          <w:szCs w:val="22"/>
        </w:rPr>
        <w:t>艇長</w:t>
      </w:r>
      <w:r w:rsidR="002C76F5">
        <w:rPr>
          <w:rFonts w:ascii="Meiryo UI" w:eastAsia="Meiryo UI" w:hAnsi="Meiryo UI" w:hint="eastAsia"/>
          <w:sz w:val="22"/>
          <w:szCs w:val="22"/>
        </w:rPr>
        <w:t>は</w:t>
      </w:r>
      <w:r w:rsidR="00E30408" w:rsidRPr="00E30408">
        <w:rPr>
          <w:rFonts w:ascii="Meiryo UI" w:eastAsia="Meiryo UI" w:hAnsi="Meiryo UI"/>
          <w:sz w:val="22"/>
          <w:szCs w:val="22"/>
        </w:rPr>
        <w:t>JSAF</w:t>
      </w:r>
      <w:r w:rsidR="00E30408" w:rsidRPr="00E30408">
        <w:rPr>
          <w:rFonts w:ascii="Meiryo UI" w:eastAsia="Meiryo UI" w:hAnsi="Meiryo UI" w:hint="eastAsia"/>
          <w:sz w:val="22"/>
          <w:szCs w:val="22"/>
        </w:rPr>
        <w:t>会員証</w:t>
      </w:r>
      <w:r w:rsidR="00E30408">
        <w:rPr>
          <w:rFonts w:ascii="Meiryo UI" w:eastAsia="Meiryo UI" w:hAnsi="Meiryo UI" w:hint="eastAsia"/>
          <w:sz w:val="22"/>
          <w:szCs w:val="22"/>
        </w:rPr>
        <w:t>をコピーすること。</w:t>
      </w:r>
    </w:p>
    <w:p w14:paraId="35EB65CD" w14:textId="18000E27" w:rsidR="00E30408" w:rsidRDefault="00E30408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E574994" w14:textId="552BB247" w:rsidR="006E6D34" w:rsidRDefault="00D0794D" w:rsidP="00D0794D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/>
          <w:b/>
          <w:bCs/>
          <w:noProof/>
          <w:sz w:val="20"/>
          <w:u w:val="single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556CD6D9" wp14:editId="56CFA49E">
                <wp:simplePos x="0" y="0"/>
                <wp:positionH relativeFrom="column">
                  <wp:posOffset>1612265</wp:posOffset>
                </wp:positionH>
                <wp:positionV relativeFrom="paragraph">
                  <wp:posOffset>88900</wp:posOffset>
                </wp:positionV>
                <wp:extent cx="3105150" cy="1866900"/>
                <wp:effectExtent l="0" t="0" r="19050" b="19050"/>
                <wp:wrapSquare wrapText="bothSides"/>
                <wp:docPr id="21" name="グループ化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66900"/>
                          <a:chOff x="0" y="0"/>
                          <a:chExt cx="3105150" cy="1866900"/>
                        </a:xfrm>
                      </wpg:grpSpPr>
                      <wps:wsp>
                        <wps:cNvPr id="2" name="Rectangle 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105150" cy="1866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552449" y="742950"/>
                            <a:ext cx="2052955" cy="3200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14B5D2" w14:textId="26A342E1" w:rsidR="009A60B5" w:rsidRDefault="00D0794D">
                              <w:pPr>
                                <w:rPr>
                                  <w:color w:val="666699"/>
                                </w:rPr>
                              </w:pP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艇長の</w:t>
                              </w:r>
                              <w:r w:rsidR="00163F31">
                                <w:rPr>
                                  <w:rFonts w:hint="eastAsia"/>
                                  <w:color w:val="666699"/>
                                </w:rPr>
                                <w:t>会員証コピー</w:t>
                              </w:r>
                              <w:r>
                                <w:rPr>
                                  <w:rFonts w:hint="eastAsia"/>
                                  <w:color w:val="666699"/>
                                </w:rPr>
                                <w:t>のみ</w:t>
                              </w:r>
                              <w:r w:rsidR="00163F31">
                                <w:rPr>
                                  <w:rFonts w:hint="eastAsia"/>
                                  <w:color w:val="666699"/>
                                </w:rPr>
                                <w:t>を貼付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56CD6D9" id="グループ化 21" o:spid="_x0000_s1026" style="position:absolute;left:0;text-align:left;margin-left:126.95pt;margin-top:7pt;width:244.5pt;height:147pt;z-index:251650048" coordsize="31051,18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">
                <v:rect id="Rectangle 2" o:spid="_x0000_s1027" style="position:absolute;width:31051;height:18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8" type="#_x0000_t202" style="position:absolute;left:5524;top:7429;width:20530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" stroked="f">
                  <v:textbox style="mso-fit-shape-to-text:t">
                    <w:txbxContent>
                      <w:p w14:paraId="2414B5D2" w14:textId="26A342E1" w:rsidR="009A60B5" w:rsidRDefault="00D0794D">
                        <w:pPr>
                          <w:rPr>
                            <w:color w:val="666699"/>
                          </w:rPr>
                        </w:pPr>
                        <w:r>
                          <w:rPr>
                            <w:rFonts w:hint="eastAsia"/>
                            <w:color w:val="666699"/>
                          </w:rPr>
                          <w:t>艇長の</w:t>
                        </w:r>
                        <w:r w:rsidR="00163F31">
                          <w:rPr>
                            <w:rFonts w:hint="eastAsia"/>
                            <w:color w:val="666699"/>
                          </w:rPr>
                          <w:t>会員証コピー</w:t>
                        </w:r>
                        <w:r>
                          <w:rPr>
                            <w:rFonts w:hint="eastAsia"/>
                            <w:color w:val="666699"/>
                          </w:rPr>
                          <w:t>のみ</w:t>
                        </w:r>
                        <w:r w:rsidR="00163F31">
                          <w:rPr>
                            <w:rFonts w:hint="eastAsia"/>
                            <w:color w:val="666699"/>
                          </w:rPr>
                          <w:t>を貼付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5AE8A21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73F60C3F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4140BB2E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B59BBEF" w14:textId="77777777" w:rsidR="006E6D34" w:rsidRPr="00D0794D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C8BB310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466154BD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1EFCAE1B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5EAFF44F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1F3C64E0" w14:textId="4A41002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AF6A79C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1388FB65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0920FE94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51D31FAC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B72F442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74115B98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58F3CB55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1BCC5220" w14:textId="77777777" w:rsidR="00163F31" w:rsidRDefault="00163F31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08774BBA" w14:textId="77777777" w:rsid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63A0D797" w14:textId="77777777" w:rsidR="005305BD" w:rsidRDefault="005305BD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</w:p>
    <w:p w14:paraId="2C7B9E76" w14:textId="77777777" w:rsidR="006E6D34" w:rsidRPr="006E6D34" w:rsidRDefault="006E6D34" w:rsidP="006E6D34">
      <w:pPr>
        <w:adjustRightInd w:val="0"/>
        <w:snapToGrid w:val="0"/>
        <w:spacing w:line="240" w:lineRule="atLeast"/>
        <w:rPr>
          <w:rFonts w:ascii="Meiryo UI" w:eastAsia="Meiryo UI" w:hAnsi="Meiryo UI"/>
          <w:sz w:val="22"/>
          <w:szCs w:val="22"/>
        </w:rPr>
      </w:pP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/>
          <w:sz w:val="22"/>
          <w:szCs w:val="22"/>
        </w:rPr>
        <w:tab/>
      </w:r>
      <w:r>
        <w:rPr>
          <w:rFonts w:ascii="Meiryo UI" w:eastAsia="Meiryo UI" w:hAnsi="Meiryo UI" w:hint="eastAsia"/>
          <w:sz w:val="22"/>
          <w:szCs w:val="22"/>
        </w:rPr>
        <w:t>以上</w:t>
      </w:r>
    </w:p>
    <w:sectPr w:rsidR="006E6D34" w:rsidRPr="006E6D34" w:rsidSect="00CA3E49">
      <w:headerReference w:type="default" r:id="rId9"/>
      <w:pgSz w:w="11906" w:h="16838" w:code="9"/>
      <w:pgMar w:top="851" w:right="567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2670C5" w14:textId="77777777" w:rsidR="000405F7" w:rsidRDefault="000405F7" w:rsidP="001B1DDD">
      <w:r>
        <w:separator/>
      </w:r>
    </w:p>
  </w:endnote>
  <w:endnote w:type="continuationSeparator" w:id="0">
    <w:p w14:paraId="7E3D56B7" w14:textId="77777777" w:rsidR="000405F7" w:rsidRDefault="000405F7" w:rsidP="001B1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27E563" w14:textId="77777777" w:rsidR="000405F7" w:rsidRDefault="000405F7" w:rsidP="001B1DDD">
      <w:r>
        <w:separator/>
      </w:r>
    </w:p>
  </w:footnote>
  <w:footnote w:type="continuationSeparator" w:id="0">
    <w:p w14:paraId="671CF899" w14:textId="77777777" w:rsidR="000405F7" w:rsidRDefault="000405F7" w:rsidP="001B1D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B4FBCC" w14:textId="72223B68" w:rsidR="008D09C5" w:rsidRPr="008D09C5" w:rsidRDefault="008D09C5" w:rsidP="008D09C5">
    <w:pPr>
      <w:adjustRightInd w:val="0"/>
      <w:snapToGrid w:val="0"/>
      <w:spacing w:line="240" w:lineRule="atLeast"/>
      <w:jc w:val="right"/>
      <w:rPr>
        <w:rFonts w:ascii="Meiryo UI" w:eastAsia="Meiryo UI" w:hAnsi="Meiryo UI"/>
        <w:sz w:val="24"/>
      </w:rPr>
    </w:pPr>
    <w:r>
      <w:rPr>
        <w:rFonts w:ascii="Meiryo UI" w:eastAsia="Meiryo UI" w:hAnsi="Meiryo UI" w:hint="eastAsia"/>
        <w:sz w:val="24"/>
      </w:rPr>
      <w:t>書式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81512F"/>
    <w:multiLevelType w:val="hybridMultilevel"/>
    <w:tmpl w:val="B476C0D6"/>
    <w:lvl w:ilvl="0" w:tplc="2FD68C8E">
      <w:start w:val="5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Ｐゴシック" w:eastAsia="ＭＳ Ｐゴシック" w:hAnsi="ＭＳ Ｐ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>
    <w:nsid w:val="71E64739"/>
    <w:multiLevelType w:val="hybridMultilevel"/>
    <w:tmpl w:val="773E0036"/>
    <w:lvl w:ilvl="0" w:tplc="2B64F7C8">
      <w:start w:val="90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21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sTA0MjW1NDQ2tzBU0lEKTi0uzszPAykwqgUANY26uSwAAAA="/>
  </w:docVars>
  <w:rsids>
    <w:rsidRoot w:val="001B1DDD"/>
    <w:rsid w:val="00001055"/>
    <w:rsid w:val="000405F7"/>
    <w:rsid w:val="00084A10"/>
    <w:rsid w:val="000D692B"/>
    <w:rsid w:val="00100E9A"/>
    <w:rsid w:val="00121FF3"/>
    <w:rsid w:val="00140FFC"/>
    <w:rsid w:val="00163F31"/>
    <w:rsid w:val="00183AF7"/>
    <w:rsid w:val="00185262"/>
    <w:rsid w:val="001B1DDD"/>
    <w:rsid w:val="00217833"/>
    <w:rsid w:val="00237DC9"/>
    <w:rsid w:val="002B02FD"/>
    <w:rsid w:val="002B68E8"/>
    <w:rsid w:val="002C76F5"/>
    <w:rsid w:val="00355E51"/>
    <w:rsid w:val="003876F2"/>
    <w:rsid w:val="003D57F7"/>
    <w:rsid w:val="0048075C"/>
    <w:rsid w:val="005305BD"/>
    <w:rsid w:val="005866A1"/>
    <w:rsid w:val="006100BE"/>
    <w:rsid w:val="00616091"/>
    <w:rsid w:val="00616B82"/>
    <w:rsid w:val="006643D3"/>
    <w:rsid w:val="006B3483"/>
    <w:rsid w:val="006E6D34"/>
    <w:rsid w:val="00713D95"/>
    <w:rsid w:val="007761ED"/>
    <w:rsid w:val="007D38B5"/>
    <w:rsid w:val="007F2DDA"/>
    <w:rsid w:val="00861319"/>
    <w:rsid w:val="008C56E0"/>
    <w:rsid w:val="008D09C5"/>
    <w:rsid w:val="00906E05"/>
    <w:rsid w:val="00932D7B"/>
    <w:rsid w:val="009A60B5"/>
    <w:rsid w:val="00A03429"/>
    <w:rsid w:val="00A1281B"/>
    <w:rsid w:val="00A42CC0"/>
    <w:rsid w:val="00A5408A"/>
    <w:rsid w:val="00A6726E"/>
    <w:rsid w:val="00AB14BF"/>
    <w:rsid w:val="00B06DB2"/>
    <w:rsid w:val="00BA212E"/>
    <w:rsid w:val="00BC7368"/>
    <w:rsid w:val="00CA3E49"/>
    <w:rsid w:val="00D0794D"/>
    <w:rsid w:val="00D3136A"/>
    <w:rsid w:val="00E30408"/>
    <w:rsid w:val="00E64B14"/>
    <w:rsid w:val="00E97BA1"/>
    <w:rsid w:val="00EA631D"/>
    <w:rsid w:val="00EB0346"/>
    <w:rsid w:val="00EB0E51"/>
    <w:rsid w:val="00EC6DA4"/>
    <w:rsid w:val="00F071EA"/>
    <w:rsid w:val="00F17379"/>
    <w:rsid w:val="00F361E4"/>
    <w:rsid w:val="00F3666C"/>
    <w:rsid w:val="00FA68E7"/>
    <w:rsid w:val="00FD23F2"/>
    <w:rsid w:val="00FE3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FDB2A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a">
    <w:name w:val="Normal"/>
    <w:qFormat/>
    <w:rsid w:val="009A60B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9A60B5"/>
    <w:pPr>
      <w:keepNext/>
      <w:jc w:val="center"/>
      <w:outlineLvl w:val="0"/>
    </w:pPr>
    <w:rPr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B1DDD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B1DD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B1DDD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EB0346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EB034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3A9FC-B05B-4015-A3EE-1E1657C0B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出艇申告書（乗員リスト）</vt:lpstr>
    </vt:vector>
  </TitlesOfParts>
  <Company/>
  <LinksUpToDate>false</LinksUpToDate>
  <CharactersWithSpaces>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do</dc:creator>
  <cp:lastModifiedBy>Windows ユーザー</cp:lastModifiedBy>
  <cp:revision>10</cp:revision>
  <cp:lastPrinted>2023-04-25T01:10:00Z</cp:lastPrinted>
  <dcterms:created xsi:type="dcterms:W3CDTF">2022-10-10T13:41:00Z</dcterms:created>
  <dcterms:modified xsi:type="dcterms:W3CDTF">2023-04-25T01:10:00Z</dcterms:modified>
</cp:coreProperties>
</file>